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2104"/>
        <w:gridCol w:w="806"/>
        <w:gridCol w:w="1271"/>
        <w:gridCol w:w="1533"/>
        <w:gridCol w:w="134"/>
        <w:gridCol w:w="434"/>
        <w:gridCol w:w="983"/>
        <w:gridCol w:w="1745"/>
      </w:tblGrid>
      <w:tr w:rsidR="0054641E" w14:paraId="702EE55E" w14:textId="77777777" w:rsidTr="00717DF6"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362118D4" w14:textId="77777777" w:rsidR="0054641E" w:rsidRDefault="0054641E" w:rsidP="00717DF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</w:rPr>
              <w:t>Meeting/Project Name:</w:t>
            </w:r>
          </w:p>
        </w:tc>
        <w:tc>
          <w:tcPr>
            <w:tcW w:w="690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C25475" w14:textId="5CB4BA48" w:rsidR="0054641E" w:rsidRDefault="0014247B" w:rsidP="00717DF6">
            <w:pPr>
              <w:jc w:val="center"/>
            </w:pPr>
            <w:r>
              <w:rPr>
                <w:rFonts w:ascii="Cambria" w:hAnsi="Cambria"/>
                <w:b/>
                <w:sz w:val="28"/>
              </w:rPr>
              <w:t>Rheinol Quick Service</w:t>
            </w:r>
          </w:p>
        </w:tc>
      </w:tr>
      <w:tr w:rsidR="0054641E" w14:paraId="67DABEF7" w14:textId="77777777" w:rsidTr="00717DF6"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52223152" w14:textId="77777777" w:rsidR="0054641E" w:rsidRDefault="0054641E" w:rsidP="00717DF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</w:rPr>
              <w:t>Date of Meeting:</w:t>
            </w:r>
            <w:r>
              <w:rPr>
                <w:rFonts w:ascii="Cambria" w:hAnsi="Cambria"/>
                <w:i w:val="0"/>
                <w:sz w:val="24"/>
                <w:szCs w:val="24"/>
              </w:rPr>
              <w:t xml:space="preserve"> </w:t>
            </w:r>
          </w:p>
        </w:tc>
        <w:tc>
          <w:tcPr>
            <w:tcW w:w="2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CAFF78" w14:textId="553F0C39" w:rsidR="0054641E" w:rsidRDefault="0054641E" w:rsidP="00717DF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i w:val="0"/>
                <w:sz w:val="24"/>
                <w:szCs w:val="24"/>
              </w:rPr>
              <w:t>1</w:t>
            </w:r>
            <w:r w:rsidR="0028761B">
              <w:rPr>
                <w:rFonts w:ascii="Cambria" w:hAnsi="Cambria"/>
                <w:i w:val="0"/>
                <w:sz w:val="24"/>
                <w:szCs w:val="24"/>
              </w:rPr>
              <w:t>7</w:t>
            </w:r>
            <w:r>
              <w:rPr>
                <w:rFonts w:ascii="Cambria" w:hAnsi="Cambria"/>
                <w:i w:val="0"/>
                <w:sz w:val="24"/>
                <w:szCs w:val="24"/>
              </w:rPr>
              <w:t>/0</w:t>
            </w:r>
            <w:r w:rsidR="00A50ACB">
              <w:rPr>
                <w:rFonts w:ascii="Cambria" w:hAnsi="Cambria"/>
                <w:i w:val="0"/>
                <w:sz w:val="24"/>
                <w:szCs w:val="24"/>
              </w:rPr>
              <w:t>7</w:t>
            </w:r>
            <w:r>
              <w:rPr>
                <w:rFonts w:ascii="Cambria" w:hAnsi="Cambria"/>
                <w:i w:val="0"/>
                <w:sz w:val="24"/>
                <w:szCs w:val="24"/>
              </w:rPr>
              <w:t>/2019</w:t>
            </w:r>
          </w:p>
        </w:tc>
        <w:tc>
          <w:tcPr>
            <w:tcW w:w="21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7AB7488D" w14:textId="77777777" w:rsidR="0054641E" w:rsidRDefault="0054641E" w:rsidP="00717DF6">
            <w:pPr>
              <w:pStyle w:val="Heading4"/>
              <w:outlineLvl w:val="3"/>
              <w:rPr>
                <w:rFonts w:ascii="Cambria" w:hAnsi="Cambria"/>
                <w:b/>
                <w:i w:val="0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</w:rPr>
              <w:t>Time:</w:t>
            </w:r>
          </w:p>
        </w:tc>
        <w:tc>
          <w:tcPr>
            <w:tcW w:w="27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673EA2" w14:textId="77777777" w:rsidR="0054641E" w:rsidRDefault="0054641E" w:rsidP="00717DF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</w:rPr>
            </w:pPr>
            <w:r>
              <w:rPr>
                <w:rFonts w:ascii="Cambria" w:hAnsi="Cambria"/>
                <w:i w:val="0"/>
                <w:sz w:val="24"/>
                <w:szCs w:val="24"/>
              </w:rPr>
              <w:t>15:00</w:t>
            </w:r>
          </w:p>
        </w:tc>
      </w:tr>
      <w:tr w:rsidR="0054641E" w14:paraId="73ECF08D" w14:textId="77777777" w:rsidTr="00717DF6"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4DDCFC12" w14:textId="77777777" w:rsidR="0054641E" w:rsidRDefault="0054641E" w:rsidP="00717DF6">
            <w:pPr>
              <w:pStyle w:val="Heading4"/>
              <w:outlineLvl w:val="3"/>
              <w:rPr>
                <w:rFonts w:ascii="Cambria" w:hAnsi="Cambria"/>
                <w:b/>
                <w:i w:val="0"/>
                <w:sz w:val="24"/>
                <w:szCs w:val="24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</w:rPr>
              <w:t>Secretary:</w:t>
            </w:r>
          </w:p>
        </w:tc>
        <w:tc>
          <w:tcPr>
            <w:tcW w:w="2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BF1F6C" w14:textId="5BAB2FEE" w:rsidR="0054641E" w:rsidRDefault="0014247B" w:rsidP="00717DF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</w:rPr>
            </w:pPr>
            <w:r>
              <w:rPr>
                <w:rFonts w:ascii="Cambria" w:hAnsi="Cambria"/>
                <w:i w:val="0"/>
                <w:sz w:val="24"/>
                <w:szCs w:val="24"/>
              </w:rPr>
              <w:t>NAMDHP</w:t>
            </w:r>
          </w:p>
        </w:tc>
        <w:tc>
          <w:tcPr>
            <w:tcW w:w="21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0C2546C2" w14:textId="77777777" w:rsidR="0054641E" w:rsidRDefault="0054641E" w:rsidP="00717DF6">
            <w:pPr>
              <w:pStyle w:val="Heading4"/>
              <w:outlineLvl w:val="3"/>
              <w:rPr>
                <w:rFonts w:ascii="Cambria" w:hAnsi="Cambria"/>
                <w:b/>
                <w:i w:val="0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</w:rPr>
              <w:t>Location:</w:t>
            </w:r>
          </w:p>
        </w:tc>
        <w:tc>
          <w:tcPr>
            <w:tcW w:w="27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182FC2" w14:textId="71FDE201" w:rsidR="0054641E" w:rsidRDefault="00F75652" w:rsidP="00717DF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</w:rPr>
            </w:pPr>
            <w:r>
              <w:rPr>
                <w:rFonts w:ascii="Cambria" w:hAnsi="Cambria"/>
                <w:i w:val="0"/>
                <w:sz w:val="24"/>
                <w:szCs w:val="24"/>
              </w:rPr>
              <w:t>FPT University</w:t>
            </w:r>
          </w:p>
        </w:tc>
      </w:tr>
      <w:tr w:rsidR="0054641E" w14:paraId="09A75417" w14:textId="77777777" w:rsidTr="00717DF6">
        <w:tc>
          <w:tcPr>
            <w:tcW w:w="901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63D55193" w14:textId="77777777" w:rsidR="0054641E" w:rsidRDefault="0054641E" w:rsidP="00717DF6">
            <w:pPr>
              <w:pStyle w:val="Heading4"/>
              <w:outlineLvl w:val="3"/>
              <w:rPr>
                <w:rFonts w:ascii="Cambria" w:hAnsi="Cambria"/>
                <w:b/>
                <w:i w:val="0"/>
                <w:sz w:val="24"/>
                <w:szCs w:val="24"/>
              </w:rPr>
            </w:pPr>
            <w:r>
              <w:rPr>
                <w:rFonts w:ascii="Cambria" w:hAnsi="Cambria"/>
                <w:b/>
                <w:i w:val="0"/>
                <w:color w:val="000000" w:themeColor="text1"/>
                <w:sz w:val="24"/>
                <w:szCs w:val="24"/>
              </w:rPr>
              <w:t>1. Meeting Objective</w:t>
            </w:r>
          </w:p>
        </w:tc>
      </w:tr>
      <w:tr w:rsidR="0054641E" w14:paraId="21ECA2B4" w14:textId="77777777" w:rsidTr="00717DF6">
        <w:tc>
          <w:tcPr>
            <w:tcW w:w="901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B30588" w14:textId="77777777" w:rsidR="0054641E" w:rsidRDefault="006F0704" w:rsidP="0054641E">
            <w:pPr>
              <w:pStyle w:val="Heading4"/>
              <w:numPr>
                <w:ilvl w:val="0"/>
                <w:numId w:val="1"/>
              </w:numPr>
              <w:outlineLvl w:val="3"/>
              <w:rPr>
                <w:rFonts w:ascii="Cambria" w:hAnsi="Cambria"/>
                <w:bCs/>
                <w:i w:val="0"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bCs/>
                <w:i w:val="0"/>
                <w:color w:val="000000" w:themeColor="text1"/>
                <w:sz w:val="24"/>
                <w:szCs w:val="24"/>
              </w:rPr>
              <w:t>Review report</w:t>
            </w:r>
          </w:p>
          <w:p w14:paraId="1EAB0507" w14:textId="045026DB" w:rsidR="006F0704" w:rsidRPr="006F0704" w:rsidRDefault="006F0704" w:rsidP="006F0704">
            <w:pPr>
              <w:pStyle w:val="ListParagraph"/>
              <w:numPr>
                <w:ilvl w:val="0"/>
                <w:numId w:val="1"/>
              </w:numPr>
            </w:pPr>
            <w:r>
              <w:t>Demo</w:t>
            </w:r>
          </w:p>
        </w:tc>
      </w:tr>
      <w:tr w:rsidR="0054641E" w14:paraId="1447B900" w14:textId="77777777" w:rsidTr="00717DF6">
        <w:tc>
          <w:tcPr>
            <w:tcW w:w="901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0E2A9FF9" w14:textId="77777777" w:rsidR="0054641E" w:rsidRDefault="0054641E" w:rsidP="00717DF6">
            <w:pPr>
              <w:pStyle w:val="CovFormText"/>
              <w:rPr>
                <w:rFonts w:ascii="Cambria" w:hAnsi="Cambria"/>
                <w:b/>
                <w:sz w:val="24"/>
                <w:szCs w:val="24"/>
                <w:lang w:val="vi-VN"/>
              </w:rPr>
            </w:pPr>
            <w:bookmarkStart w:id="0" w:name="OLE_LINK656"/>
            <w:bookmarkStart w:id="1" w:name="OLE_LINK657"/>
            <w:r>
              <w:rPr>
                <w:rFonts w:ascii="Cambria" w:hAnsi="Cambria"/>
                <w:b/>
                <w:color w:val="000000" w:themeColor="text1"/>
                <w:sz w:val="24"/>
                <w:szCs w:val="24"/>
              </w:rPr>
              <w:t xml:space="preserve">2. List </w:t>
            </w:r>
            <w:r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  <w:t>o</w:t>
            </w:r>
            <w:r>
              <w:rPr>
                <w:rFonts w:ascii="Cambria" w:hAnsi="Cambria"/>
                <w:b/>
                <w:color w:val="000000" w:themeColor="text1"/>
                <w:sz w:val="24"/>
                <w:szCs w:val="24"/>
              </w:rPr>
              <w:t>f Attendees</w:t>
            </w:r>
            <w:bookmarkEnd w:id="0"/>
            <w:bookmarkEnd w:id="1"/>
          </w:p>
        </w:tc>
      </w:tr>
      <w:tr w:rsidR="0054641E" w14:paraId="7C7B662F" w14:textId="77777777" w:rsidTr="00717DF6">
        <w:tc>
          <w:tcPr>
            <w:tcW w:w="29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1E90E88E" w14:textId="77777777" w:rsidR="0054641E" w:rsidRDefault="0054641E" w:rsidP="00717DF6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</w:rPr>
              <w:t>Name</w:t>
            </w:r>
          </w:p>
        </w:tc>
        <w:tc>
          <w:tcPr>
            <w:tcW w:w="28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383641DD" w14:textId="77777777" w:rsidR="0054641E" w:rsidRDefault="0054641E" w:rsidP="00717DF6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</w:rPr>
              <w:t>Department/Division</w:t>
            </w:r>
          </w:p>
        </w:tc>
        <w:tc>
          <w:tcPr>
            <w:tcW w:w="329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1489908E" w14:textId="77777777" w:rsidR="0054641E" w:rsidRDefault="0054641E" w:rsidP="00717DF6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</w:rPr>
              <w:t>E-mail</w:t>
            </w:r>
          </w:p>
        </w:tc>
      </w:tr>
      <w:tr w:rsidR="0054641E" w14:paraId="25A09257" w14:textId="77777777" w:rsidTr="00717DF6">
        <w:tc>
          <w:tcPr>
            <w:tcW w:w="29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0C07AC" w14:textId="5017E04C" w:rsidR="0054641E" w:rsidRPr="0031796A" w:rsidRDefault="0014247B" w:rsidP="00717DF6">
            <w:pPr>
              <w:pStyle w:val="CovFormText"/>
              <w:rPr>
                <w:rFonts w:ascii="Cambria" w:hAnsi="Cambria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sz w:val="24"/>
                <w:szCs w:val="24"/>
                <w:lang w:val="en-US"/>
              </w:rPr>
              <w:t>Nguyễn Thị Cẩm Hương</w:t>
            </w:r>
          </w:p>
        </w:tc>
        <w:tc>
          <w:tcPr>
            <w:tcW w:w="28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8F08DB" w14:textId="77777777" w:rsidR="0054641E" w:rsidRDefault="0054641E" w:rsidP="00717DF6">
            <w:pPr>
              <w:pStyle w:val="CovFormText"/>
              <w:rPr>
                <w:rFonts w:ascii="Cambria" w:hAnsi="Cambria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sz w:val="24"/>
                <w:szCs w:val="24"/>
              </w:rPr>
              <w:t>Supervisor</w:t>
            </w:r>
          </w:p>
        </w:tc>
        <w:tc>
          <w:tcPr>
            <w:tcW w:w="329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539C50" w14:textId="3B2E345A" w:rsidR="0054641E" w:rsidRDefault="0014247B" w:rsidP="00717DF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 w:cs="Arial"/>
                <w:color w:val="000000" w:themeColor="text1"/>
                <w:sz w:val="24"/>
                <w:szCs w:val="24"/>
              </w:rPr>
              <w:t>huongntc2</w:t>
            </w:r>
            <w:r w:rsidR="0054641E" w:rsidRPr="0031796A">
              <w:rPr>
                <w:rFonts w:ascii="Cambria" w:hAnsi="Cambria" w:cs="Arial"/>
                <w:color w:val="000000" w:themeColor="text1"/>
                <w:sz w:val="24"/>
                <w:szCs w:val="24"/>
              </w:rPr>
              <w:t>@f</w:t>
            </w:r>
            <w:r>
              <w:rPr>
                <w:rFonts w:ascii="Cambria" w:hAnsi="Cambria" w:cs="Arial"/>
                <w:color w:val="000000" w:themeColor="text1"/>
                <w:sz w:val="24"/>
                <w:szCs w:val="24"/>
              </w:rPr>
              <w:t>pt</w:t>
            </w:r>
            <w:r w:rsidR="0054641E" w:rsidRPr="0031796A">
              <w:rPr>
                <w:rFonts w:ascii="Cambria" w:hAnsi="Cambria" w:cs="Arial"/>
                <w:color w:val="000000" w:themeColor="text1"/>
                <w:sz w:val="24"/>
                <w:szCs w:val="24"/>
              </w:rPr>
              <w:t>.edu.vn</w:t>
            </w:r>
          </w:p>
        </w:tc>
      </w:tr>
      <w:tr w:rsidR="0054641E" w14:paraId="3AD76C4D" w14:textId="77777777" w:rsidTr="00717DF6">
        <w:tc>
          <w:tcPr>
            <w:tcW w:w="29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1ACEF4" w14:textId="4FF62599" w:rsidR="0054641E" w:rsidRDefault="0014247B" w:rsidP="00717DF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Lê Đình Thiện Vũ</w:t>
            </w:r>
          </w:p>
        </w:tc>
        <w:tc>
          <w:tcPr>
            <w:tcW w:w="28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8214B9" w14:textId="77777777" w:rsidR="0054641E" w:rsidRDefault="0054641E" w:rsidP="00717DF6">
            <w:pPr>
              <w:pStyle w:val="CovFormText"/>
              <w:rPr>
                <w:rFonts w:ascii="Cambria" w:hAnsi="Cambria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sz w:val="24"/>
                <w:szCs w:val="24"/>
              </w:rPr>
              <w:t>Team Leader</w:t>
            </w:r>
          </w:p>
        </w:tc>
        <w:tc>
          <w:tcPr>
            <w:tcW w:w="329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61CBE1" w14:textId="128B89E4" w:rsidR="0054641E" w:rsidRDefault="0014247B" w:rsidP="00717DF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vuldtse62590</w:t>
            </w:r>
            <w:r w:rsidR="0054641E" w:rsidRPr="0031796A">
              <w:rPr>
                <w:rFonts w:ascii="Cambria" w:hAnsi="Cambria"/>
              </w:rPr>
              <w:t>@fpt.edu.vn</w:t>
            </w:r>
          </w:p>
        </w:tc>
      </w:tr>
      <w:tr w:rsidR="0054641E" w14:paraId="1C82C9ED" w14:textId="77777777" w:rsidTr="00717DF6">
        <w:tc>
          <w:tcPr>
            <w:tcW w:w="29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629F95" w14:textId="3BCD44F5" w:rsidR="0054641E" w:rsidRDefault="0014247B" w:rsidP="00717DF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Phan Ánh Phúc</w:t>
            </w:r>
          </w:p>
        </w:tc>
        <w:tc>
          <w:tcPr>
            <w:tcW w:w="28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91209F" w14:textId="77777777" w:rsidR="0054641E" w:rsidRDefault="0054641E" w:rsidP="00717DF6">
            <w:pPr>
              <w:pStyle w:val="CovFormText"/>
              <w:rPr>
                <w:rFonts w:ascii="Cambria" w:hAnsi="Cambria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sz w:val="24"/>
                <w:szCs w:val="24"/>
              </w:rPr>
              <w:t>Team Member</w:t>
            </w:r>
          </w:p>
        </w:tc>
        <w:tc>
          <w:tcPr>
            <w:tcW w:w="329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9D5997" w14:textId="5B6CC052" w:rsidR="0054641E" w:rsidRPr="006F0704" w:rsidRDefault="0014247B" w:rsidP="00717DF6">
            <w:pPr>
              <w:rPr>
                <w:rFonts w:ascii="Cambria" w:hAnsi="Cambria"/>
              </w:rPr>
            </w:pPr>
            <w:r w:rsidRPr="006F0704">
              <w:rPr>
                <w:rFonts w:ascii="Cambria" w:eastAsia="Times New Roman" w:hAnsi="Cambria" w:cs="Arial"/>
              </w:rPr>
              <w:t>phucpase62543</w:t>
            </w:r>
            <w:r w:rsidR="0054641E" w:rsidRPr="006F0704">
              <w:rPr>
                <w:rFonts w:ascii="Cambria" w:hAnsi="Cambria"/>
              </w:rPr>
              <w:t>@fpt.edu.vn</w:t>
            </w:r>
          </w:p>
        </w:tc>
      </w:tr>
      <w:tr w:rsidR="0054641E" w14:paraId="098FB59C" w14:textId="77777777" w:rsidTr="00717DF6">
        <w:tc>
          <w:tcPr>
            <w:tcW w:w="29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895B4B" w14:textId="0FAB6086" w:rsidR="0054641E" w:rsidRDefault="0014247B" w:rsidP="00717DF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Đặng Hữu Phương Nam</w:t>
            </w:r>
          </w:p>
        </w:tc>
        <w:tc>
          <w:tcPr>
            <w:tcW w:w="28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80300E" w14:textId="77777777" w:rsidR="0054641E" w:rsidRDefault="0054641E" w:rsidP="00717DF6">
            <w:pPr>
              <w:pStyle w:val="CovFormText"/>
              <w:rPr>
                <w:rFonts w:ascii="Cambria" w:hAnsi="Cambria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sz w:val="24"/>
                <w:szCs w:val="24"/>
              </w:rPr>
              <w:t>Team Member</w:t>
            </w:r>
          </w:p>
        </w:tc>
        <w:tc>
          <w:tcPr>
            <w:tcW w:w="329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C03A77" w14:textId="4F9047AA" w:rsidR="0054641E" w:rsidRPr="006F0704" w:rsidRDefault="0014247B" w:rsidP="00717DF6">
            <w:pPr>
              <w:rPr>
                <w:rFonts w:ascii="Cambria" w:hAnsi="Cambria"/>
              </w:rPr>
            </w:pPr>
            <w:r w:rsidRPr="006F0704">
              <w:rPr>
                <w:rFonts w:ascii="Cambria" w:eastAsia="Times New Roman" w:hAnsi="Cambria" w:cs="Arial"/>
              </w:rPr>
              <w:t>namdhpse62167</w:t>
            </w:r>
            <w:r w:rsidR="0054641E" w:rsidRPr="006F0704">
              <w:rPr>
                <w:rFonts w:ascii="Cambria" w:hAnsi="Cambria"/>
              </w:rPr>
              <w:t>@fpt.edu.vn</w:t>
            </w:r>
          </w:p>
        </w:tc>
      </w:tr>
      <w:tr w:rsidR="0054641E" w14:paraId="6CF51542" w14:textId="77777777" w:rsidTr="00717DF6">
        <w:tc>
          <w:tcPr>
            <w:tcW w:w="901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505BCDDA" w14:textId="77777777" w:rsidR="0054641E" w:rsidRDefault="0054641E" w:rsidP="00717DF6">
            <w:pPr>
              <w:pStyle w:val="CovFormText"/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  <w:t>3. Content</w:t>
            </w:r>
          </w:p>
        </w:tc>
      </w:tr>
      <w:tr w:rsidR="0054641E" w14:paraId="16344798" w14:textId="77777777" w:rsidTr="00717DF6">
        <w:tc>
          <w:tcPr>
            <w:tcW w:w="901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F24694" w14:textId="77777777" w:rsidR="00F75652" w:rsidRDefault="006F0704" w:rsidP="006F0704">
            <w:pPr>
              <w:pStyle w:val="CovFormText"/>
              <w:numPr>
                <w:ilvl w:val="0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An order will be cancel if user late for 15’</w:t>
            </w:r>
          </w:p>
          <w:p w14:paraId="162E1F52" w14:textId="23689C3D" w:rsidR="006F0704" w:rsidRDefault="006F0704" w:rsidP="006F0704">
            <w:pPr>
              <w:pStyle w:val="CovFormText"/>
              <w:numPr>
                <w:ilvl w:val="0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Web front-end update import excel for create product, service.</w:t>
            </w:r>
          </w:p>
          <w:p w14:paraId="7F3E9757" w14:textId="4385C1A1" w:rsidR="006F0704" w:rsidRDefault="006F0704" w:rsidP="006F0704">
            <w:pPr>
              <w:pStyle w:val="CovFormText"/>
              <w:numPr>
                <w:ilvl w:val="0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Mobile</w:t>
            </w:r>
          </w:p>
          <w:p w14:paraId="7D6206D7" w14:textId="282E90C9" w:rsidR="006F0704" w:rsidRDefault="006F0704" w:rsidP="006F0704">
            <w:pPr>
              <w:pStyle w:val="CovFormText"/>
              <w:numPr>
                <w:ilvl w:val="1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Update user UI (order status, about item, hotline item)</w:t>
            </w:r>
          </w:p>
          <w:p w14:paraId="1D7527F8" w14:textId="5561A450" w:rsidR="006F0704" w:rsidRDefault="006F0704" w:rsidP="006F0704">
            <w:pPr>
              <w:pStyle w:val="CovFormText"/>
              <w:numPr>
                <w:ilvl w:val="1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Fix bug</w:t>
            </w:r>
            <w:r w:rsidR="00DA5C63"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 xml:space="preserve"> technical the status of an order. (update 1 new status. Verify status)</w:t>
            </w:r>
          </w:p>
          <w:p w14:paraId="25A78E10" w14:textId="77777777" w:rsidR="006F0704" w:rsidRDefault="006F0704" w:rsidP="006F0704">
            <w:pPr>
              <w:pStyle w:val="CovFormText"/>
              <w:numPr>
                <w:ilvl w:val="0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Demo</w:t>
            </w:r>
          </w:p>
          <w:p w14:paraId="5A91052D" w14:textId="18D46B8C" w:rsidR="006F0704" w:rsidRDefault="006F0704" w:rsidP="006F0704">
            <w:pPr>
              <w:pStyle w:val="CovFormText"/>
              <w:numPr>
                <w:ilvl w:val="1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Notify: when the user recharge money, an order over 15’, when a user has order wait for pay.</w:t>
            </w:r>
          </w:p>
          <w:p w14:paraId="62F71E3D" w14:textId="77777777" w:rsidR="006F0704" w:rsidRDefault="00DA5C63" w:rsidP="006F0704">
            <w:pPr>
              <w:pStyle w:val="CovFormText"/>
              <w:numPr>
                <w:ilvl w:val="1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Apply promotion.</w:t>
            </w:r>
          </w:p>
          <w:p w14:paraId="5E203F96" w14:textId="1D7DAE50" w:rsidR="00DA5C63" w:rsidRPr="006F0704" w:rsidRDefault="00DA5C63" w:rsidP="006F0704">
            <w:pPr>
              <w:pStyle w:val="CovFormText"/>
              <w:numPr>
                <w:ilvl w:val="1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Bill online when an order complete.</w:t>
            </w:r>
          </w:p>
        </w:tc>
      </w:tr>
      <w:tr w:rsidR="0054641E" w14:paraId="3CC881E3" w14:textId="77777777" w:rsidTr="00717DF6">
        <w:tc>
          <w:tcPr>
            <w:tcW w:w="901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6EAB4D7C" w14:textId="77777777" w:rsidR="0054641E" w:rsidRDefault="0054641E" w:rsidP="00717DF6">
            <w:pPr>
              <w:pStyle w:val="CovFormText"/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  <w:t>4. Action Items</w:t>
            </w:r>
          </w:p>
        </w:tc>
      </w:tr>
      <w:tr w:rsidR="0054641E" w14:paraId="1A3FC14A" w14:textId="77777777" w:rsidTr="00717DF6">
        <w:tc>
          <w:tcPr>
            <w:tcW w:w="584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732BB468" w14:textId="77777777" w:rsidR="0054641E" w:rsidRDefault="0054641E" w:rsidP="00717DF6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  <w:t>Action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6EB4FCE7" w14:textId="77777777" w:rsidR="0054641E" w:rsidRDefault="0054641E" w:rsidP="00717DF6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  <w:t>Owner</w:t>
            </w:r>
          </w:p>
        </w:tc>
        <w:tc>
          <w:tcPr>
            <w:tcW w:w="1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30572553" w14:textId="77777777" w:rsidR="0054641E" w:rsidRDefault="0054641E" w:rsidP="00717DF6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  <w:t>Due Date</w:t>
            </w:r>
          </w:p>
        </w:tc>
      </w:tr>
      <w:tr w:rsidR="0054641E" w14:paraId="0E1ED510" w14:textId="77777777" w:rsidTr="00717DF6">
        <w:tc>
          <w:tcPr>
            <w:tcW w:w="584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AE6E916" w14:textId="213C4F62" w:rsidR="0054641E" w:rsidRPr="0064688E" w:rsidRDefault="006F0704" w:rsidP="00717DF6">
            <w:pPr>
              <w:pStyle w:val="CovFormText"/>
              <w:rPr>
                <w:rFonts w:ascii="Cambria" w:hAnsi="Cambria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sz w:val="24"/>
                <w:szCs w:val="24"/>
                <w:lang w:val="en-US"/>
              </w:rPr>
              <w:t>Follow the plan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788A31F" w14:textId="77777777" w:rsidR="0054641E" w:rsidRDefault="0054641E" w:rsidP="00717DF6">
            <w:pPr>
              <w:pStyle w:val="CovFormText"/>
              <w:rPr>
                <w:rFonts w:ascii="Cambria" w:hAnsi="Cambria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sz w:val="24"/>
                <w:szCs w:val="24"/>
              </w:rPr>
              <w:t>Team</w:t>
            </w:r>
          </w:p>
        </w:tc>
        <w:tc>
          <w:tcPr>
            <w:tcW w:w="1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FE6A398" w14:textId="6769BB96" w:rsidR="0054641E" w:rsidRDefault="00564B0C" w:rsidP="00717DF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color w:val="000000" w:themeColor="text1"/>
                <w:sz w:val="24"/>
                <w:szCs w:val="24"/>
              </w:rPr>
              <w:t>23</w:t>
            </w:r>
            <w:bookmarkStart w:id="2" w:name="_GoBack"/>
            <w:bookmarkEnd w:id="2"/>
            <w:r w:rsidR="0054641E">
              <w:rPr>
                <w:rFonts w:ascii="Cambria" w:hAnsi="Cambria"/>
                <w:color w:val="000000" w:themeColor="text1"/>
                <w:sz w:val="24"/>
                <w:szCs w:val="24"/>
              </w:rPr>
              <w:t>/05/2019</w:t>
            </w:r>
          </w:p>
        </w:tc>
      </w:tr>
    </w:tbl>
    <w:p w14:paraId="13CA544D" w14:textId="77777777" w:rsidR="00E41F4E" w:rsidRDefault="00564B0C"/>
    <w:sectPr w:rsidR="00E41F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8195E13"/>
    <w:multiLevelType w:val="hybridMultilevel"/>
    <w:tmpl w:val="187ED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1N7awMLS0MDY3MTNT0lEKTi0uzszPAykwrgUAiaCSdCwAAAA="/>
  </w:docVars>
  <w:rsids>
    <w:rsidRoot w:val="001021D7"/>
    <w:rsid w:val="001021D7"/>
    <w:rsid w:val="0014247B"/>
    <w:rsid w:val="002241A7"/>
    <w:rsid w:val="0028761B"/>
    <w:rsid w:val="0054641E"/>
    <w:rsid w:val="00564B0C"/>
    <w:rsid w:val="006F0704"/>
    <w:rsid w:val="00815D40"/>
    <w:rsid w:val="00A50ACB"/>
    <w:rsid w:val="00CD2C31"/>
    <w:rsid w:val="00DA5C63"/>
    <w:rsid w:val="00F756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D4309F"/>
  <w15:chartTrackingRefBased/>
  <w15:docId w15:val="{727F1841-2FD0-4799-B0CB-9CC170D6B9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641E"/>
    <w:pPr>
      <w:spacing w:after="0" w:line="276" w:lineRule="auto"/>
    </w:pPr>
    <w:rPr>
      <w:rFonts w:ascii="Calibri" w:eastAsia="Calibri" w:hAnsi="Calibri" w:cs="Calibri"/>
      <w:color w:val="000000"/>
      <w:lang w:eastAsia="en-US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54641E"/>
    <w:pPr>
      <w:keepNext/>
      <w:spacing w:before="60" w:after="60" w:line="240" w:lineRule="auto"/>
      <w:outlineLvl w:val="2"/>
    </w:pPr>
    <w:rPr>
      <w:rFonts w:ascii="Arial" w:eastAsia="Times New Roman" w:hAnsi="Arial" w:cs="Times New Roman"/>
      <w:b/>
      <w:color w:val="FFFFFF"/>
      <w:sz w:val="26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54641E"/>
    <w:pPr>
      <w:keepNext/>
      <w:spacing w:before="60" w:after="60" w:line="240" w:lineRule="auto"/>
      <w:outlineLvl w:val="3"/>
    </w:pPr>
    <w:rPr>
      <w:rFonts w:ascii="Arial" w:eastAsia="Times New Roman" w:hAnsi="Arial" w:cs="Times New Roman"/>
      <w:i/>
      <w:color w:val="auto"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semiHidden/>
    <w:rsid w:val="0054641E"/>
    <w:rPr>
      <w:rFonts w:ascii="Arial" w:eastAsia="Times New Roman" w:hAnsi="Arial" w:cs="Times New Roman"/>
      <w:b/>
      <w:color w:val="FFFFFF"/>
      <w:sz w:val="26"/>
      <w:szCs w:val="20"/>
      <w:lang w:eastAsia="en-US"/>
    </w:rPr>
  </w:style>
  <w:style w:type="character" w:customStyle="1" w:styleId="Heading4Char">
    <w:name w:val="Heading 4 Char"/>
    <w:basedOn w:val="DefaultParagraphFont"/>
    <w:link w:val="Heading4"/>
    <w:semiHidden/>
    <w:rsid w:val="0054641E"/>
    <w:rPr>
      <w:rFonts w:ascii="Arial" w:eastAsia="Times New Roman" w:hAnsi="Arial" w:cs="Times New Roman"/>
      <w:i/>
      <w:sz w:val="18"/>
      <w:szCs w:val="20"/>
      <w:lang w:eastAsia="en-US"/>
    </w:rPr>
  </w:style>
  <w:style w:type="paragraph" w:customStyle="1" w:styleId="CovFormText">
    <w:name w:val="Cov_Form Text"/>
    <w:basedOn w:val="Header"/>
    <w:rsid w:val="0054641E"/>
    <w:pPr>
      <w:tabs>
        <w:tab w:val="clear" w:pos="4680"/>
        <w:tab w:val="clear" w:pos="9360"/>
      </w:tabs>
      <w:spacing w:before="60" w:after="60"/>
    </w:pPr>
    <w:rPr>
      <w:rFonts w:ascii="Arial" w:eastAsia="Times New Roman" w:hAnsi="Arial" w:cs="Times New Roman"/>
      <w:noProof/>
      <w:color w:val="auto"/>
      <w:sz w:val="18"/>
      <w:szCs w:val="20"/>
    </w:rPr>
  </w:style>
  <w:style w:type="table" w:styleId="TableGrid">
    <w:name w:val="Table Grid"/>
    <w:basedOn w:val="TableNormal"/>
    <w:uiPriority w:val="39"/>
    <w:rsid w:val="0054641E"/>
    <w:pPr>
      <w:spacing w:after="0" w:line="240" w:lineRule="auto"/>
    </w:pPr>
    <w:rPr>
      <w:rFonts w:eastAsiaTheme="minorHAnsi"/>
      <w:sz w:val="24"/>
      <w:szCs w:val="24"/>
      <w:lang w:val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54641E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4641E"/>
    <w:rPr>
      <w:rFonts w:ascii="Calibri" w:eastAsia="Calibri" w:hAnsi="Calibri" w:cs="Calibri"/>
      <w:color w:val="000000"/>
      <w:lang w:eastAsia="en-US"/>
    </w:rPr>
  </w:style>
  <w:style w:type="paragraph" w:styleId="ListParagraph">
    <w:name w:val="List Paragraph"/>
    <w:basedOn w:val="Normal"/>
    <w:uiPriority w:val="34"/>
    <w:qFormat/>
    <w:rsid w:val="006F070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139</Words>
  <Characters>79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ện Vũ</dc:creator>
  <cp:keywords/>
  <dc:description/>
  <cp:lastModifiedBy>Thiện Vũ</cp:lastModifiedBy>
  <cp:revision>9</cp:revision>
  <dcterms:created xsi:type="dcterms:W3CDTF">2019-08-18T03:49:00Z</dcterms:created>
  <dcterms:modified xsi:type="dcterms:W3CDTF">2019-08-18T07:48:00Z</dcterms:modified>
</cp:coreProperties>
</file>